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67F43F4B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95B8F">
        <w:rPr>
          <w:rFonts w:ascii="Arial" w:eastAsia="Times New Roman" w:hAnsi="Arial" w:cs="Arial"/>
          <w:b/>
          <w:bCs/>
          <w:lang w:eastAsia="pl-PL"/>
        </w:rPr>
        <w:t>1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50856FC8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242104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242104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242104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242104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242104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242104">
        <w:rPr>
          <w:rFonts w:ascii="Arial" w:hAnsi="Arial" w:cs="Arial"/>
          <w:bCs/>
          <w:sz w:val="20"/>
          <w:szCs w:val="20"/>
        </w:rPr>
        <w:t xml:space="preserve"> i Fotoniki PW</w:t>
      </w:r>
      <w:r w:rsidR="00242104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291361D1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912AEA">
        <w:rPr>
          <w:rFonts w:ascii="Arial" w:hAnsi="Arial" w:cs="Arial"/>
          <w:b/>
          <w:bCs/>
          <w:sz w:val="20"/>
          <w:szCs w:val="20"/>
        </w:rPr>
        <w:t>1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3B74E8">
        <w:rPr>
          <w:rFonts w:ascii="Arial" w:hAnsi="Arial" w:cs="Arial"/>
          <w:b/>
          <w:bCs/>
          <w:sz w:val="20"/>
          <w:szCs w:val="20"/>
        </w:rPr>
        <w:t>obiektywu mikroskopowego 40x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3B74E8">
        <w:rPr>
          <w:rFonts w:ascii="Arial" w:hAnsi="Arial" w:cs="Arial"/>
          <w:b/>
          <w:bCs/>
          <w:sz w:val="20"/>
          <w:szCs w:val="20"/>
        </w:rPr>
        <w:t>1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3B74E8">
        <w:rPr>
          <w:rFonts w:ascii="Arial" w:hAnsi="Arial" w:cs="Arial"/>
          <w:b/>
          <w:bCs/>
          <w:sz w:val="20"/>
          <w:szCs w:val="20"/>
        </w:rPr>
        <w:t>a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obiektywu</w:t>
      </w:r>
      <w:r w:rsidRPr="005D0361">
        <w:rPr>
          <w:rFonts w:ascii="Arial" w:hAnsi="Arial" w:cs="Arial"/>
          <w:sz w:val="20"/>
          <w:szCs w:val="20"/>
        </w:rPr>
        <w:t xml:space="preserve"> 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DF66B87" w:rsidR="00FE3B18" w:rsidRPr="008E1C8F" w:rsidRDefault="003B74E8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biektyw mikroskopowy 40x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284D33AF" w:rsidR="00912AEA" w:rsidRDefault="003B12AC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101A9A">
              <w:rPr>
                <w:rFonts w:ascii="Arial" w:hAnsi="Arial" w:cs="Arial"/>
                <w:sz w:val="20"/>
                <w:szCs w:val="20"/>
              </w:rPr>
              <w:t>owiększ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2B8A8E9B" w:rsidR="00912AEA" w:rsidRPr="00CD1DD5" w:rsidRDefault="00101A9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40x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912AEA" w:rsidRPr="00912AEA" w:rsidRDefault="00912AEA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00CD9320" w14:textId="77777777" w:rsidTr="00101A9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E26A327" w14:textId="15136219" w:rsidR="00101A9A" w:rsidRPr="006E11FB" w:rsidRDefault="00101A9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 kore</w:t>
            </w:r>
            <w:r w:rsidR="00E34EEA">
              <w:rPr>
                <w:rFonts w:ascii="Arial" w:hAnsi="Arial" w:cs="Arial"/>
                <w:sz w:val="20"/>
                <w:szCs w:val="20"/>
              </w:rPr>
              <w:t>k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3F6DF4D0" w:rsidR="00101A9A" w:rsidRPr="00101A9A" w:rsidRDefault="003B12AC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101A9A" w:rsidRPr="00101A9A">
              <w:rPr>
                <w:rFonts w:ascii="Arial" w:hAnsi="Arial" w:cs="Arial"/>
                <w:sz w:val="20"/>
                <w:szCs w:val="20"/>
              </w:rPr>
              <w:t xml:space="preserve">a nieskończoność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FF564C5" w14:textId="77777777" w:rsidR="003B12AC" w:rsidRDefault="003B12AC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85B265" w14:textId="34C47626" w:rsidR="00101A9A" w:rsidRPr="00212855" w:rsidRDefault="00101A9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4919C6C0" w:rsidR="00101A9A" w:rsidRPr="00564318" w:rsidRDefault="00101A9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66CFCC3B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F455B91" w14:textId="77777777" w:rsidR="00101A9A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D6A5C3" w14:textId="60846A07" w:rsidR="00101A9A" w:rsidRPr="00101A9A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1A9A">
              <w:rPr>
                <w:rFonts w:ascii="Arial" w:hAnsi="Arial" w:cs="Arial"/>
                <w:sz w:val="20"/>
                <w:szCs w:val="20"/>
              </w:rPr>
              <w:t xml:space="preserve">współpraca z soczewką </w:t>
            </w:r>
            <w:proofErr w:type="spellStart"/>
            <w:r w:rsidRPr="00101A9A">
              <w:rPr>
                <w:rFonts w:ascii="Arial" w:hAnsi="Arial" w:cs="Arial"/>
                <w:sz w:val="20"/>
                <w:szCs w:val="20"/>
              </w:rPr>
              <w:t>tubusową</w:t>
            </w:r>
            <w:proofErr w:type="spellEnd"/>
            <w:r w:rsidRPr="00101A9A">
              <w:rPr>
                <w:rFonts w:ascii="Arial" w:hAnsi="Arial" w:cs="Arial"/>
                <w:sz w:val="20"/>
                <w:szCs w:val="20"/>
              </w:rPr>
              <w:t xml:space="preserve"> o ogniskowej f’=165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BD6D9A" w14:textId="77777777" w:rsidR="003B12AC" w:rsidRDefault="003B12AC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4D08A1" w14:textId="3427D905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A20CBE" w14:textId="5D50D716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6158A91F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Korekcja aberra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03C0AC51" w:rsidR="00101A9A" w:rsidRPr="003B12AC" w:rsidRDefault="003B12AC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lan-apochroma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3816A51F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Apertura numer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2C5BB1A8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1</w:t>
            </w:r>
            <w:r w:rsidR="00E34EEA">
              <w:rPr>
                <w:rFonts w:ascii="Arial" w:eastAsia="Microsoft YaHei" w:hAnsi="Arial" w:cs="Arial"/>
                <w:bCs/>
                <w:sz w:val="20"/>
                <w:szCs w:val="20"/>
              </w:rPr>
              <w:t>,</w:t>
            </w: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064E2FAE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Grubość szkiełka nakrywkowego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75F1DF07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0,17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28FFFB5C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126493D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Rodzaj immers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451543E" w:rsidR="00101A9A" w:rsidRPr="003B12AC" w:rsidRDefault="00646C45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 xml:space="preserve">lejowa (zgodna z olejem </w:t>
            </w:r>
            <w:proofErr w:type="spellStart"/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Immersol</w:t>
            </w:r>
            <w:proofErr w:type="spellEnd"/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 xml:space="preserve"> 518F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30485E3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4408B20B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Odległość robo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2CBCA0D2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0,21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702E5546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28F4BDA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128E73" w14:textId="6CD18606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Pole widze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13491686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25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AB1D72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3F954FA4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590542E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23A713C1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Odległość </w:t>
            </w:r>
            <w:proofErr w:type="spellStart"/>
            <w:r w:rsidRPr="003B12AC">
              <w:rPr>
                <w:rFonts w:ascii="Arial" w:hAnsi="Arial" w:cs="Arial"/>
                <w:bCs/>
                <w:sz w:val="20"/>
                <w:szCs w:val="20"/>
              </w:rPr>
              <w:t>par</w:t>
            </w:r>
            <w:r w:rsidR="00E34EEA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fokalna</w:t>
            </w:r>
            <w:proofErr w:type="spellEnd"/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20657F30" w:rsidR="00101A9A" w:rsidRPr="003B12AC" w:rsidRDefault="00485AB1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oniżej 50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1502BE5C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7273FD38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2B3EA507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lastRenderedPageBreak/>
              <w:t>Gwint mocują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2F73DBDE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M27x0</w:t>
            </w:r>
            <w:r w:rsidR="00E34EEA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75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026FFF91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B12AC" w:rsidRPr="00564318" w14:paraId="2561F6D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73784F42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Średni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5F2DC7EB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ax. 34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212CD28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9DCE514" w14:textId="7803B3E8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Zastosowa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4D2F7E" w14:textId="1F3AC64A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ontrast </w:t>
            </w:r>
            <w:proofErr w:type="spellStart"/>
            <w:r w:rsidRPr="003B12AC">
              <w:rPr>
                <w:rFonts w:ascii="Arial" w:hAnsi="Arial" w:cs="Arial"/>
                <w:bCs/>
                <w:sz w:val="20"/>
                <w:szCs w:val="20"/>
              </w:rPr>
              <w:t>Nomarskiego</w:t>
            </w:r>
            <w:proofErr w:type="spellEnd"/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 (DIC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1DDD16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23DEF2" w14:textId="75B7895A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B12AC" w:rsidRPr="00564318" w14:paraId="159F5C7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962A342" w14:textId="11EEE9D8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1DED9F" w14:textId="345B8657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C08114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31D403" w14:textId="3824A1BA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2104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23D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AB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46C45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161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4EEA"/>
    <w:rsid w:val="00E3564C"/>
    <w:rsid w:val="00E363CF"/>
    <w:rsid w:val="00E54AFE"/>
    <w:rsid w:val="00E57D82"/>
    <w:rsid w:val="00E611CA"/>
    <w:rsid w:val="00E746FA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0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8</cp:revision>
  <cp:lastPrinted>2022-08-19T07:16:00Z</cp:lastPrinted>
  <dcterms:created xsi:type="dcterms:W3CDTF">2023-08-29T11:10:00Z</dcterms:created>
  <dcterms:modified xsi:type="dcterms:W3CDTF">2023-09-21T11:23:00Z</dcterms:modified>
</cp:coreProperties>
</file>